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63C94" w14:textId="77777777" w:rsidR="00080182" w:rsidRPr="00640AB9" w:rsidRDefault="00080182" w:rsidP="00080182">
      <w:pPr>
        <w:spacing w:line="276" w:lineRule="auto"/>
        <w:ind w:left="1080" w:right="1086"/>
        <w:rPr>
          <w:rFonts w:cs="Arial"/>
          <w:sz w:val="22"/>
          <w:szCs w:val="22"/>
        </w:rPr>
      </w:pPr>
      <w:r w:rsidRPr="00640AB9">
        <w:rPr>
          <w:rFonts w:cs="Arial"/>
          <w:sz w:val="22"/>
          <w:szCs w:val="22"/>
        </w:rPr>
        <w:t>Dear Parents/Guardians,</w:t>
      </w:r>
    </w:p>
    <w:p w14:paraId="430EA05B" w14:textId="77777777" w:rsidR="00080182" w:rsidRPr="00640AB9" w:rsidRDefault="00080182" w:rsidP="00080182">
      <w:pPr>
        <w:spacing w:line="276" w:lineRule="auto"/>
        <w:ind w:left="1080" w:right="1086"/>
        <w:rPr>
          <w:rFonts w:cs="Arial"/>
          <w:sz w:val="22"/>
          <w:szCs w:val="22"/>
        </w:rPr>
      </w:pPr>
    </w:p>
    <w:p w14:paraId="232A8B71" w14:textId="39700D33" w:rsidR="00080182" w:rsidRPr="00640AB9" w:rsidRDefault="00080182" w:rsidP="004C6BCC">
      <w:pPr>
        <w:spacing w:line="276" w:lineRule="auto"/>
        <w:ind w:left="1080" w:right="1086"/>
        <w:rPr>
          <w:rFonts w:cs="Arial"/>
          <w:sz w:val="22"/>
          <w:szCs w:val="22"/>
        </w:rPr>
      </w:pPr>
      <w:r w:rsidRPr="00640AB9">
        <w:rPr>
          <w:rFonts w:cs="Arial"/>
          <w:sz w:val="22"/>
          <w:szCs w:val="22"/>
        </w:rPr>
        <w:t xml:space="preserve">I am writing to tell you about an innovative learning experience we are about to undertake in (name of class). </w:t>
      </w:r>
      <w:r w:rsidR="004C6BCC">
        <w:rPr>
          <w:rFonts w:cs="Arial"/>
          <w:sz w:val="22"/>
          <w:szCs w:val="22"/>
        </w:rPr>
        <w:t>Students</w:t>
      </w:r>
      <w:r w:rsidRPr="00640AB9">
        <w:rPr>
          <w:rFonts w:cs="Arial"/>
          <w:sz w:val="22"/>
          <w:szCs w:val="22"/>
        </w:rPr>
        <w:t xml:space="preserve"> will be participating in a project called </w:t>
      </w:r>
      <w:r w:rsidRPr="00640AB9">
        <w:rPr>
          <w:rFonts w:cs="Arial"/>
          <w:i/>
          <w:sz w:val="22"/>
          <w:szCs w:val="22"/>
        </w:rPr>
        <w:t>Somebody's Watching Me</w:t>
      </w:r>
      <w:r w:rsidRPr="00640AB9">
        <w:rPr>
          <w:rFonts w:cs="Arial"/>
          <w:sz w:val="22"/>
          <w:szCs w:val="22"/>
        </w:rPr>
        <w:t>. We will be working on this project for approximately three weeks from (date) to (date).</w:t>
      </w:r>
    </w:p>
    <w:p w14:paraId="3234335C" w14:textId="77777777" w:rsidR="00080182" w:rsidRPr="00640AB9" w:rsidRDefault="00080182" w:rsidP="004C6BCC">
      <w:pPr>
        <w:spacing w:line="276" w:lineRule="auto"/>
        <w:ind w:left="1080" w:right="1086"/>
        <w:rPr>
          <w:rFonts w:cs="Arial"/>
          <w:sz w:val="22"/>
          <w:szCs w:val="22"/>
        </w:rPr>
      </w:pPr>
    </w:p>
    <w:p w14:paraId="17A32AF0" w14:textId="78260018" w:rsidR="00080182" w:rsidRPr="00640AB9" w:rsidRDefault="00080182" w:rsidP="004C6BCC">
      <w:pPr>
        <w:spacing w:line="276" w:lineRule="auto"/>
        <w:ind w:left="1080" w:right="1086"/>
        <w:rPr>
          <w:rFonts w:cs="Arial"/>
          <w:sz w:val="22"/>
          <w:szCs w:val="22"/>
        </w:rPr>
      </w:pPr>
      <w:r w:rsidRPr="00640AB9">
        <w:rPr>
          <w:rFonts w:cs="Arial"/>
          <w:sz w:val="22"/>
          <w:szCs w:val="22"/>
        </w:rPr>
        <w:t xml:space="preserve">The purpose of this project is to explore the field of cybersecurity including the impact on victims, legal </w:t>
      </w:r>
      <w:r w:rsidR="004C6BCC" w:rsidRPr="00640AB9">
        <w:rPr>
          <w:rFonts w:cs="Arial"/>
          <w:sz w:val="22"/>
          <w:szCs w:val="22"/>
        </w:rPr>
        <w:t>issues,</w:t>
      </w:r>
      <w:r w:rsidRPr="00640AB9">
        <w:rPr>
          <w:rFonts w:cs="Arial"/>
          <w:sz w:val="22"/>
          <w:szCs w:val="22"/>
        </w:rPr>
        <w:t xml:space="preserve"> and preventive measures. To conclude the project, students will work in teams to produce a Public Service Announcement (PSA) video that answers the question, "How can we defend ourselves from personal cyber attacks?"</w:t>
      </w:r>
    </w:p>
    <w:p w14:paraId="69B2FCD8" w14:textId="77777777" w:rsidR="00080182" w:rsidRPr="00640AB9" w:rsidRDefault="00080182" w:rsidP="004C6BCC">
      <w:pPr>
        <w:spacing w:line="276" w:lineRule="auto"/>
        <w:ind w:left="1080" w:right="1086"/>
        <w:rPr>
          <w:rFonts w:cs="Arial"/>
          <w:sz w:val="22"/>
          <w:szCs w:val="22"/>
        </w:rPr>
      </w:pPr>
    </w:p>
    <w:p w14:paraId="129AEB80" w14:textId="2F93B09F" w:rsidR="00080182" w:rsidRPr="00640AB9" w:rsidRDefault="00080182" w:rsidP="004C6BCC">
      <w:pPr>
        <w:spacing w:line="276" w:lineRule="auto"/>
        <w:ind w:left="1080" w:right="1086"/>
        <w:rPr>
          <w:rFonts w:cs="Arial"/>
          <w:sz w:val="22"/>
          <w:szCs w:val="22"/>
        </w:rPr>
      </w:pPr>
      <w:r w:rsidRPr="00640AB9">
        <w:rPr>
          <w:rFonts w:cs="Arial"/>
          <w:sz w:val="22"/>
          <w:szCs w:val="22"/>
        </w:rPr>
        <w:t>Students will present what they have learned along with their PSA video</w:t>
      </w:r>
      <w:r w:rsidR="004C6BCC">
        <w:rPr>
          <w:rFonts w:cs="Arial"/>
          <w:sz w:val="22"/>
          <w:szCs w:val="22"/>
        </w:rPr>
        <w:t xml:space="preserve"> </w:t>
      </w:r>
      <w:r w:rsidR="004C6BCC" w:rsidRPr="00640AB9">
        <w:rPr>
          <w:rFonts w:cs="Arial"/>
          <w:sz w:val="22"/>
          <w:szCs w:val="22"/>
        </w:rPr>
        <w:t>to invited members of the public</w:t>
      </w:r>
      <w:r w:rsidRPr="00640AB9">
        <w:rPr>
          <w:rFonts w:cs="Arial"/>
          <w:sz w:val="22"/>
          <w:szCs w:val="22"/>
        </w:rPr>
        <w:t>. This presentation will take place in (location), on (date), at (time). We hope that you will be able to attend.</w:t>
      </w:r>
    </w:p>
    <w:p w14:paraId="5C4938BB" w14:textId="77777777" w:rsidR="00080182" w:rsidRPr="00640AB9" w:rsidRDefault="00080182" w:rsidP="004C6BCC">
      <w:pPr>
        <w:spacing w:line="276" w:lineRule="auto"/>
        <w:ind w:left="1080" w:right="1086"/>
        <w:rPr>
          <w:rFonts w:cs="Arial"/>
          <w:sz w:val="22"/>
          <w:szCs w:val="22"/>
        </w:rPr>
      </w:pPr>
    </w:p>
    <w:p w14:paraId="001256B9" w14:textId="77777777" w:rsidR="00080182" w:rsidRPr="00640AB9" w:rsidRDefault="00080182" w:rsidP="004C6BCC">
      <w:pPr>
        <w:spacing w:line="276" w:lineRule="auto"/>
        <w:ind w:left="1080" w:right="1086"/>
        <w:rPr>
          <w:rFonts w:cs="Arial"/>
          <w:sz w:val="22"/>
          <w:szCs w:val="22"/>
        </w:rPr>
      </w:pPr>
      <w:r w:rsidRPr="00640AB9">
        <w:rPr>
          <w:rFonts w:cs="Arial"/>
          <w:sz w:val="22"/>
          <w:szCs w:val="22"/>
        </w:rPr>
        <w:t xml:space="preserve">Please feel free to contact me if you have any questions about </w:t>
      </w:r>
      <w:r w:rsidRPr="00640AB9">
        <w:rPr>
          <w:rFonts w:cs="Arial"/>
          <w:i/>
          <w:sz w:val="22"/>
          <w:szCs w:val="22"/>
        </w:rPr>
        <w:t>Somebody's Watching Me</w:t>
      </w:r>
      <w:r w:rsidRPr="00640AB9">
        <w:rPr>
          <w:rFonts w:cs="Arial"/>
          <w:sz w:val="22"/>
          <w:szCs w:val="22"/>
        </w:rPr>
        <w:t xml:space="preserve"> or if you have expertise in the subject area and can volunteer to be an expert guest speaker. My email address is (email.address@nbed.nb.ca). Or if you'd prefer a telephone conversation, my number at the school is (telephone number) and the best time to reach me is (time). </w:t>
      </w:r>
    </w:p>
    <w:p w14:paraId="5A95A330" w14:textId="77777777" w:rsidR="00080182" w:rsidRPr="00640AB9" w:rsidRDefault="00080182" w:rsidP="00080182">
      <w:pPr>
        <w:spacing w:line="276" w:lineRule="auto"/>
        <w:ind w:left="1080" w:right="1086"/>
        <w:jc w:val="both"/>
        <w:rPr>
          <w:rFonts w:cs="Arial"/>
          <w:sz w:val="22"/>
          <w:szCs w:val="22"/>
        </w:rPr>
      </w:pPr>
    </w:p>
    <w:p w14:paraId="39A25A2E" w14:textId="77777777" w:rsidR="00080182" w:rsidRPr="00640AB9" w:rsidRDefault="00080182" w:rsidP="00080182">
      <w:pPr>
        <w:spacing w:line="276" w:lineRule="auto"/>
        <w:ind w:left="1080" w:right="1086"/>
        <w:jc w:val="both"/>
        <w:rPr>
          <w:rFonts w:cs="Arial"/>
          <w:sz w:val="22"/>
          <w:szCs w:val="22"/>
        </w:rPr>
      </w:pPr>
      <w:r w:rsidRPr="00640AB9">
        <w:rPr>
          <w:rFonts w:cs="Arial"/>
          <w:sz w:val="22"/>
          <w:szCs w:val="22"/>
        </w:rPr>
        <w:t>Sincerely,</w:t>
      </w:r>
    </w:p>
    <w:p w14:paraId="246A73D9" w14:textId="77777777" w:rsidR="00080182" w:rsidRDefault="00080182" w:rsidP="00080182">
      <w:pPr>
        <w:spacing w:line="276" w:lineRule="auto"/>
        <w:ind w:left="1080" w:right="1086"/>
        <w:jc w:val="both"/>
        <w:rPr>
          <w:rFonts w:cs="Arial"/>
          <w:sz w:val="22"/>
          <w:szCs w:val="22"/>
        </w:rPr>
      </w:pPr>
    </w:p>
    <w:p w14:paraId="271F5576" w14:textId="22EB1D35" w:rsidR="007331D9" w:rsidRDefault="00080182" w:rsidP="00080182">
      <w:pPr>
        <w:ind w:left="360" w:firstLine="720"/>
      </w:pPr>
      <w:r w:rsidRPr="00640AB9">
        <w:rPr>
          <w:rFonts w:cs="Arial"/>
          <w:sz w:val="22"/>
          <w:szCs w:val="22"/>
        </w:rPr>
        <w:t>(Your name)</w:t>
      </w:r>
    </w:p>
    <w:sectPr w:rsidR="007331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jU2sDSyMDczMTRX0lEKTi0uzszPAykwrAUACCs49SwAAAA="/>
  </w:docVars>
  <w:rsids>
    <w:rsidRoot w:val="00080182"/>
    <w:rsid w:val="00080182"/>
    <w:rsid w:val="004C6BCC"/>
    <w:rsid w:val="0073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140E7"/>
  <w15:chartTrackingRefBased/>
  <w15:docId w15:val="{C37C2026-E892-48F4-82BD-5AE13F727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182"/>
    <w:pPr>
      <w:spacing w:before="0" w:after="0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Ruth (EECD/EDPE)</dc:creator>
  <cp:keywords/>
  <dc:description/>
  <cp:lastModifiedBy>Wilson, Ruth (EECD/EDPE)</cp:lastModifiedBy>
  <cp:revision>2</cp:revision>
  <dcterms:created xsi:type="dcterms:W3CDTF">2022-01-14T22:10:00Z</dcterms:created>
  <dcterms:modified xsi:type="dcterms:W3CDTF">2022-01-15T13:03:00Z</dcterms:modified>
</cp:coreProperties>
</file>